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="-122" w:tblpY="339"/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21"/>
        <w:gridCol w:w="13011"/>
        <w:gridCol w:w="1318"/>
      </w:tblGrid>
      <w:tr w:rsidR="008F1F17" w:rsidRPr="00A2466C" w14:paraId="42982934" w14:textId="77777777" w:rsidTr="00576407">
        <w:trPr>
          <w:cantSplit/>
          <w:trHeight w:val="1266"/>
        </w:trPr>
        <w:tc>
          <w:tcPr>
            <w:tcW w:w="422" w:type="pct"/>
            <w:noWrap/>
            <w:vAlign w:val="center"/>
          </w:tcPr>
          <w:p w14:paraId="294F2F35" w14:textId="606AD385" w:rsidR="008F1F17" w:rsidRPr="00F623AA" w:rsidRDefault="008F1F17" w:rsidP="00645DB6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3C6B915" wp14:editId="4C1D8427">
                  <wp:extent cx="704850" cy="704850"/>
                  <wp:effectExtent l="0" t="0" r="0" b="0"/>
                  <wp:docPr id="4" name="Resim 4" descr="https://cdn.pau.edu.tr/BIYS/logo/PAU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cdn.pau.edu.tr/BIYS/logo/PAU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7" w:type="pct"/>
            <w:vAlign w:val="center"/>
          </w:tcPr>
          <w:p w14:paraId="2E505174" w14:textId="77777777" w:rsidR="008F1F17" w:rsidRPr="0017427E" w:rsidRDefault="008F1F17" w:rsidP="00645DB6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b/>
                <w:bCs/>
              </w:rPr>
              <w:t>T.C.</w:t>
            </w:r>
            <w:r>
              <w:rPr>
                <w:b/>
                <w:bCs/>
              </w:rPr>
              <w:br/>
              <w:t>PAMUKKALE ÜNİVERSİTESİ</w:t>
            </w:r>
            <w:r>
              <w:rPr>
                <w:b/>
                <w:bCs/>
              </w:rPr>
              <w:br/>
              <w:t>TAVAS MESLEK YÜKSEKOKULU</w:t>
            </w:r>
          </w:p>
          <w:p w14:paraId="5DD2DFD1" w14:textId="5A519160" w:rsidR="008F1F17" w:rsidRPr="0017427E" w:rsidRDefault="008F1F17" w:rsidP="00576407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rFonts w:eastAsia="Arial Unicode MS"/>
                <w:b/>
              </w:rPr>
              <w:t>HAFTALIK DERS PROGRAMI</w:t>
            </w:r>
          </w:p>
        </w:tc>
        <w:tc>
          <w:tcPr>
            <w:tcW w:w="421" w:type="pct"/>
            <w:vAlign w:val="center"/>
          </w:tcPr>
          <w:p w14:paraId="7DE12D6A" w14:textId="40F455F9" w:rsidR="008F1F17" w:rsidRPr="00F623AA" w:rsidRDefault="008F1F17" w:rsidP="00645DB6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 w:rsidRPr="008F1F17">
              <w:rPr>
                <w:rFonts w:eastAsia="Arial Unicode MS"/>
                <w:b/>
                <w:noProof/>
                <w:lang w:eastAsia="tr-TR"/>
              </w:rPr>
              <w:drawing>
                <wp:inline distT="0" distB="0" distL="0" distR="0" wp14:anchorId="2512F73C" wp14:editId="41229706">
                  <wp:extent cx="676275" cy="676275"/>
                  <wp:effectExtent l="0" t="0" r="9525" b="9525"/>
                  <wp:docPr id="3" name="Resim 3" descr="C:\Users\DELL\Desktop\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LL\Desktop\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oKlavuzu"/>
        <w:tblW w:w="502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7"/>
        <w:gridCol w:w="5453"/>
        <w:gridCol w:w="2097"/>
        <w:gridCol w:w="2657"/>
      </w:tblGrid>
      <w:tr w:rsidR="00337C09" w:rsidRPr="00337C09" w14:paraId="5C27431D" w14:textId="77777777" w:rsidTr="001B4E9E">
        <w:tc>
          <w:tcPr>
            <w:tcW w:w="1704" w:type="pct"/>
          </w:tcPr>
          <w:p w14:paraId="412E569B" w14:textId="78101F10" w:rsidR="00337C09" w:rsidRPr="00337C09" w:rsidRDefault="00337C09" w:rsidP="008F1F1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Bölüm:</w:t>
            </w:r>
            <w:r w:rsidR="001C5486">
              <w:rPr>
                <w:b/>
                <w:sz w:val="20"/>
                <w:szCs w:val="20"/>
              </w:rPr>
              <w:t xml:space="preserve"> </w:t>
            </w:r>
            <w:r w:rsidR="00312FE2">
              <w:rPr>
                <w:sz w:val="20"/>
                <w:szCs w:val="20"/>
              </w:rPr>
              <w:t>Mülkiyet Koruma ve Güvenlik Bölümü</w:t>
            </w:r>
          </w:p>
        </w:tc>
        <w:tc>
          <w:tcPr>
            <w:tcW w:w="1761" w:type="pct"/>
          </w:tcPr>
          <w:p w14:paraId="29BD56DF" w14:textId="49214678" w:rsidR="00337C09" w:rsidRPr="00337C09" w:rsidRDefault="00337C09" w:rsidP="008F1F1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Program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312FE2">
              <w:rPr>
                <w:sz w:val="20"/>
                <w:szCs w:val="20"/>
              </w:rPr>
              <w:t>İş Sağlığı ve Güvenliği Programı</w:t>
            </w:r>
          </w:p>
        </w:tc>
        <w:tc>
          <w:tcPr>
            <w:tcW w:w="677" w:type="pct"/>
          </w:tcPr>
          <w:p w14:paraId="5FBA6554" w14:textId="6C02AC3D" w:rsidR="00337C09" w:rsidRPr="00337C09" w:rsidRDefault="00337C09" w:rsidP="008F1F1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Sınıf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312FE2">
              <w:rPr>
                <w:b/>
                <w:sz w:val="20"/>
                <w:szCs w:val="20"/>
              </w:rPr>
              <w:t>1. Sınıf</w:t>
            </w:r>
          </w:p>
        </w:tc>
        <w:tc>
          <w:tcPr>
            <w:tcW w:w="858" w:type="pct"/>
          </w:tcPr>
          <w:p w14:paraId="55765C39" w14:textId="6622A32A" w:rsidR="00337C09" w:rsidRDefault="001B4E9E" w:rsidP="008F1F17">
            <w:pPr>
              <w:spacing w:before="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önem:</w:t>
            </w:r>
            <w:r>
              <w:rPr>
                <w:sz w:val="20"/>
                <w:szCs w:val="20"/>
              </w:rPr>
              <w:t xml:space="preserve"> </w:t>
            </w:r>
            <w:r w:rsidR="00312FE2">
              <w:rPr>
                <w:b/>
                <w:sz w:val="20"/>
                <w:szCs w:val="20"/>
              </w:rPr>
              <w:t>202</w:t>
            </w:r>
            <w:r w:rsidR="00B22634">
              <w:rPr>
                <w:b/>
                <w:sz w:val="20"/>
                <w:szCs w:val="20"/>
              </w:rPr>
              <w:t>5</w:t>
            </w:r>
            <w:r w:rsidR="00312FE2">
              <w:rPr>
                <w:b/>
                <w:sz w:val="20"/>
                <w:szCs w:val="20"/>
              </w:rPr>
              <w:t>-202</w:t>
            </w:r>
            <w:r w:rsidR="00B22634">
              <w:rPr>
                <w:b/>
                <w:sz w:val="20"/>
                <w:szCs w:val="20"/>
              </w:rPr>
              <w:t>6</w:t>
            </w:r>
            <w:r w:rsidR="00312FE2">
              <w:rPr>
                <w:b/>
                <w:sz w:val="20"/>
                <w:szCs w:val="20"/>
              </w:rPr>
              <w:t xml:space="preserve"> </w:t>
            </w:r>
            <w:r w:rsidR="00F20E38">
              <w:rPr>
                <w:b/>
                <w:sz w:val="20"/>
                <w:szCs w:val="20"/>
              </w:rPr>
              <w:t>Bahar</w:t>
            </w:r>
          </w:p>
          <w:p w14:paraId="0CCE29D3" w14:textId="4C463721" w:rsidR="006F0E88" w:rsidRPr="00337C09" w:rsidRDefault="006F0E88" w:rsidP="008F1F17">
            <w:pPr>
              <w:spacing w:before="60"/>
              <w:rPr>
                <w:b/>
                <w:sz w:val="20"/>
                <w:szCs w:val="20"/>
              </w:rPr>
            </w:pPr>
          </w:p>
        </w:tc>
      </w:tr>
    </w:tbl>
    <w:p w14:paraId="6946A9F7" w14:textId="77777777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624"/>
        <w:gridCol w:w="2379"/>
        <w:gridCol w:w="665"/>
        <w:gridCol w:w="1428"/>
        <w:gridCol w:w="991"/>
        <w:gridCol w:w="665"/>
        <w:gridCol w:w="1847"/>
        <w:gridCol w:w="822"/>
        <w:gridCol w:w="779"/>
        <w:gridCol w:w="1277"/>
        <w:gridCol w:w="954"/>
        <w:gridCol w:w="2142"/>
        <w:gridCol w:w="732"/>
        <w:gridCol w:w="83"/>
      </w:tblGrid>
      <w:tr w:rsidR="00960D8C" w:rsidRPr="00D46F70" w14:paraId="5CC0E7D4" w14:textId="77777777" w:rsidTr="006F0E88">
        <w:trPr>
          <w:trHeight w:val="283"/>
        </w:trPr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56F3614A" w14:textId="77777777" w:rsidR="00960D8C" w:rsidRPr="00D46F70" w:rsidRDefault="00960D8C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GÜN</w:t>
            </w:r>
          </w:p>
        </w:tc>
        <w:tc>
          <w:tcPr>
            <w:tcW w:w="989" w:type="pct"/>
            <w:gridSpan w:val="2"/>
            <w:shd w:val="clear" w:color="auto" w:fill="D9D9D9" w:themeFill="background1" w:themeFillShade="D9"/>
            <w:vAlign w:val="center"/>
          </w:tcPr>
          <w:p w14:paraId="51E837B0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AZARTESİ</w:t>
            </w:r>
          </w:p>
        </w:tc>
        <w:tc>
          <w:tcPr>
            <w:tcW w:w="1002" w:type="pct"/>
            <w:gridSpan w:val="3"/>
            <w:shd w:val="clear" w:color="auto" w:fill="D9D9D9" w:themeFill="background1" w:themeFillShade="D9"/>
            <w:vAlign w:val="center"/>
          </w:tcPr>
          <w:p w14:paraId="54AD32AD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SALI</w:t>
            </w:r>
          </w:p>
        </w:tc>
        <w:tc>
          <w:tcPr>
            <w:tcW w:w="867" w:type="pct"/>
            <w:gridSpan w:val="2"/>
            <w:shd w:val="clear" w:color="auto" w:fill="D9D9D9" w:themeFill="background1" w:themeFillShade="D9"/>
            <w:vAlign w:val="center"/>
          </w:tcPr>
          <w:p w14:paraId="137E0B97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ÇARŞAMBA</w:t>
            </w:r>
          </w:p>
        </w:tc>
        <w:tc>
          <w:tcPr>
            <w:tcW w:w="978" w:type="pct"/>
            <w:gridSpan w:val="3"/>
            <w:shd w:val="clear" w:color="auto" w:fill="D9D9D9" w:themeFill="background1" w:themeFillShade="D9"/>
            <w:vAlign w:val="center"/>
          </w:tcPr>
          <w:p w14:paraId="658F532E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ERŞEMBE</w:t>
            </w:r>
          </w:p>
        </w:tc>
        <w:tc>
          <w:tcPr>
            <w:tcW w:w="961" w:type="pct"/>
            <w:gridSpan w:val="3"/>
            <w:shd w:val="clear" w:color="auto" w:fill="D9D9D9" w:themeFill="background1" w:themeFillShade="D9"/>
            <w:vAlign w:val="center"/>
          </w:tcPr>
          <w:p w14:paraId="4676F5CF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CUMA</w:t>
            </w:r>
          </w:p>
        </w:tc>
      </w:tr>
      <w:tr w:rsidR="00960D8C" w:rsidRPr="00D46F70" w14:paraId="774DA421" w14:textId="77777777" w:rsidTr="00F40FD6">
        <w:tc>
          <w:tcPr>
            <w:tcW w:w="203" w:type="pct"/>
            <w:shd w:val="clear" w:color="auto" w:fill="D9D9D9" w:themeFill="background1" w:themeFillShade="D9"/>
          </w:tcPr>
          <w:p w14:paraId="6F8AA3DA" w14:textId="77777777" w:rsidR="00960D8C" w:rsidRPr="00D46F70" w:rsidRDefault="00960D8C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Saati</w:t>
            </w:r>
          </w:p>
        </w:tc>
        <w:tc>
          <w:tcPr>
            <w:tcW w:w="773" w:type="pct"/>
            <w:shd w:val="clear" w:color="auto" w:fill="D9D9D9" w:themeFill="background1" w:themeFillShade="D9"/>
          </w:tcPr>
          <w:p w14:paraId="34BCDB5B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4C3800F5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16" w:type="pct"/>
            <w:shd w:val="clear" w:color="auto" w:fill="D9D9D9" w:themeFill="background1" w:themeFillShade="D9"/>
          </w:tcPr>
          <w:p w14:paraId="1B899B1C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09104E6D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786" w:type="pct"/>
            <w:gridSpan w:val="2"/>
            <w:shd w:val="clear" w:color="auto" w:fill="D9D9D9" w:themeFill="background1" w:themeFillShade="D9"/>
          </w:tcPr>
          <w:p w14:paraId="519D697D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EE4BB9A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16" w:type="pct"/>
            <w:shd w:val="clear" w:color="auto" w:fill="D9D9D9" w:themeFill="background1" w:themeFillShade="D9"/>
          </w:tcPr>
          <w:p w14:paraId="47FDB898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6B9F7B27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600" w:type="pct"/>
            <w:shd w:val="clear" w:color="auto" w:fill="D9D9D9" w:themeFill="background1" w:themeFillShade="D9"/>
          </w:tcPr>
          <w:p w14:paraId="60448280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3F4F41BD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67" w:type="pct"/>
            <w:shd w:val="clear" w:color="auto" w:fill="D9D9D9" w:themeFill="background1" w:themeFillShade="D9"/>
          </w:tcPr>
          <w:p w14:paraId="5E99D64F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4EBF8F0E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668" w:type="pct"/>
            <w:gridSpan w:val="2"/>
            <w:shd w:val="clear" w:color="auto" w:fill="D9D9D9" w:themeFill="background1" w:themeFillShade="D9"/>
          </w:tcPr>
          <w:p w14:paraId="25DFFDAE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D13BDC7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310" w:type="pct"/>
            <w:shd w:val="clear" w:color="auto" w:fill="D9D9D9" w:themeFill="background1" w:themeFillShade="D9"/>
          </w:tcPr>
          <w:p w14:paraId="19642C4C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33043182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696" w:type="pct"/>
            <w:shd w:val="clear" w:color="auto" w:fill="D9D9D9" w:themeFill="background1" w:themeFillShade="D9"/>
          </w:tcPr>
          <w:p w14:paraId="42EC1028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7534B6C1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65" w:type="pct"/>
            <w:gridSpan w:val="2"/>
            <w:shd w:val="clear" w:color="auto" w:fill="D9D9D9" w:themeFill="background1" w:themeFillShade="D9"/>
          </w:tcPr>
          <w:p w14:paraId="0253FD5B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6B2B4D9E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</w:tr>
      <w:tr w:rsidR="00DE4B7F" w:rsidRPr="00D46F70" w14:paraId="0EE01A8C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789E6EF6" w14:textId="77777777" w:rsidR="00DE4B7F" w:rsidRPr="00D46F70" w:rsidRDefault="00DE4B7F" w:rsidP="00DE4B7F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08.00-08.4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BFA3" w14:textId="77777777" w:rsidR="00DE4B7F" w:rsidRPr="00D46F70" w:rsidRDefault="00DE4B7F" w:rsidP="00F40FD6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216" w:type="pct"/>
            <w:vAlign w:val="center"/>
          </w:tcPr>
          <w:p w14:paraId="1DABBC30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86" w:type="pct"/>
            <w:gridSpan w:val="2"/>
            <w:vAlign w:val="center"/>
          </w:tcPr>
          <w:p w14:paraId="605F4D89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" w:type="pct"/>
            <w:vAlign w:val="center"/>
          </w:tcPr>
          <w:p w14:paraId="432E6147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00" w:type="pct"/>
            <w:vAlign w:val="center"/>
          </w:tcPr>
          <w:p w14:paraId="6556B8D5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7" w:type="pct"/>
            <w:vAlign w:val="center"/>
          </w:tcPr>
          <w:p w14:paraId="4AFDADA0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68" w:type="pct"/>
            <w:gridSpan w:val="2"/>
            <w:vAlign w:val="center"/>
          </w:tcPr>
          <w:p w14:paraId="00FAC2B3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0" w:type="pct"/>
            <w:vAlign w:val="center"/>
          </w:tcPr>
          <w:p w14:paraId="2F0BEBE6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6" w:type="pct"/>
            <w:vAlign w:val="center"/>
          </w:tcPr>
          <w:p w14:paraId="7765AA19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123B7ABB" w14:textId="77777777" w:rsidR="00DE4B7F" w:rsidRPr="00D46F70" w:rsidRDefault="00DE4B7F" w:rsidP="00F40FD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DD4FFA" w:rsidRPr="00D46F70" w14:paraId="3957E030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466732B1" w14:textId="77777777" w:rsidR="00DD4FFA" w:rsidRPr="00D46F70" w:rsidRDefault="00DD4FFA" w:rsidP="00DD4FFA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8.55-09.40</w:t>
            </w:r>
          </w:p>
        </w:tc>
        <w:tc>
          <w:tcPr>
            <w:tcW w:w="773" w:type="pct"/>
            <w:vAlign w:val="center"/>
          </w:tcPr>
          <w:p w14:paraId="0010953C" w14:textId="443CC7B2" w:rsidR="00DD4FFA" w:rsidRPr="00D46F70" w:rsidRDefault="00DD4FFA" w:rsidP="00DD4FFA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216" w:type="pct"/>
            <w:vAlign w:val="center"/>
          </w:tcPr>
          <w:p w14:paraId="1739C59D" w14:textId="58A52258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86" w:type="pct"/>
            <w:gridSpan w:val="2"/>
            <w:tcBorders>
              <w:bottom w:val="single" w:sz="4" w:space="0" w:color="auto"/>
            </w:tcBorders>
            <w:vAlign w:val="center"/>
          </w:tcPr>
          <w:p w14:paraId="6562FC1D" w14:textId="77777777" w:rsidR="00DD4FFA" w:rsidRDefault="00DD4FFA" w:rsidP="00DD4FFA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İSG </w:t>
            </w:r>
            <w:r w:rsidRPr="003F49C3">
              <w:rPr>
                <w:rFonts w:cstheme="minorHAnsi"/>
                <w:sz w:val="16"/>
                <w:szCs w:val="16"/>
              </w:rPr>
              <w:t>Eğitim ve İletişim Teknikleri</w:t>
            </w:r>
          </w:p>
          <w:p w14:paraId="1E5ECEF6" w14:textId="216EC831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16" w:type="pct"/>
            <w:vAlign w:val="center"/>
          </w:tcPr>
          <w:p w14:paraId="363679F8" w14:textId="297C6053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00" w:type="pct"/>
            <w:vAlign w:val="center"/>
          </w:tcPr>
          <w:p w14:paraId="62F1F51C" w14:textId="5FE41BB7" w:rsidR="00DD4FFA" w:rsidRPr="00D46F70" w:rsidRDefault="00DD4FFA" w:rsidP="00DD4FFA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267" w:type="pct"/>
            <w:vAlign w:val="center"/>
          </w:tcPr>
          <w:p w14:paraId="77552117" w14:textId="21D220FB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68" w:type="pct"/>
            <w:gridSpan w:val="2"/>
            <w:vAlign w:val="center"/>
          </w:tcPr>
          <w:p w14:paraId="17E35B1B" w14:textId="58E23FA1" w:rsidR="00DD4FFA" w:rsidRPr="003F49C3" w:rsidRDefault="00DD4FFA" w:rsidP="00DD4FFA">
            <w:pPr>
              <w:jc w:val="center"/>
              <w:rPr>
                <w:rFonts w:cstheme="minorHAnsi"/>
                <w:b/>
                <w:bCs/>
                <w:sz w:val="15"/>
                <w:szCs w:val="15"/>
              </w:rPr>
            </w:pPr>
          </w:p>
        </w:tc>
        <w:tc>
          <w:tcPr>
            <w:tcW w:w="310" w:type="pct"/>
            <w:vAlign w:val="center"/>
          </w:tcPr>
          <w:p w14:paraId="082AD615" w14:textId="2D8816DF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96" w:type="pct"/>
            <w:vAlign w:val="center"/>
          </w:tcPr>
          <w:p w14:paraId="5A57010D" w14:textId="77777777" w:rsidR="00DD4FFA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Elektrik ve Bakım İşlerinde İSG</w:t>
            </w:r>
          </w:p>
          <w:p w14:paraId="6E638ABD" w14:textId="56D03660" w:rsidR="00DD4FFA" w:rsidRPr="00D46F70" w:rsidRDefault="00DD4FFA" w:rsidP="00DD4FF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65" w:type="pct"/>
            <w:gridSpan w:val="2"/>
            <w:vAlign w:val="center"/>
          </w:tcPr>
          <w:p w14:paraId="7BCE6DD1" w14:textId="0CC2D4E0" w:rsidR="00DD4FFA" w:rsidRPr="00D46F70" w:rsidRDefault="00DD4FFA" w:rsidP="00DD4FFA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sz w:val="15"/>
                <w:szCs w:val="15"/>
              </w:rPr>
              <w:t>ED-Z-8</w:t>
            </w:r>
          </w:p>
        </w:tc>
      </w:tr>
      <w:tr w:rsidR="00DD4FFA" w:rsidRPr="00D46F70" w14:paraId="629DA819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7B40759D" w14:textId="77777777" w:rsidR="00DD4FFA" w:rsidRPr="00D46F70" w:rsidRDefault="00DD4FFA" w:rsidP="00DD4FFA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9.50-10.35</w:t>
            </w:r>
          </w:p>
        </w:tc>
        <w:tc>
          <w:tcPr>
            <w:tcW w:w="773" w:type="pct"/>
            <w:vAlign w:val="center"/>
          </w:tcPr>
          <w:p w14:paraId="72ED029D" w14:textId="6AC5C5AA" w:rsidR="00DD4FFA" w:rsidRPr="00D46F70" w:rsidRDefault="00DD4FFA" w:rsidP="00DD4FFA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216" w:type="pct"/>
            <w:vAlign w:val="center"/>
          </w:tcPr>
          <w:p w14:paraId="098A4789" w14:textId="52236801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86" w:type="pct"/>
            <w:gridSpan w:val="2"/>
            <w:vAlign w:val="center"/>
          </w:tcPr>
          <w:p w14:paraId="3202C99B" w14:textId="77777777" w:rsidR="00DD4FFA" w:rsidRDefault="00DD4FFA" w:rsidP="00DD4FFA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İSG </w:t>
            </w:r>
            <w:r w:rsidRPr="003F49C3">
              <w:rPr>
                <w:rFonts w:cstheme="minorHAnsi"/>
                <w:sz w:val="16"/>
                <w:szCs w:val="16"/>
              </w:rPr>
              <w:t>Eğitim ve İletişim Teknikleri</w:t>
            </w:r>
          </w:p>
          <w:p w14:paraId="18E7080C" w14:textId="2FFD15ED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16" w:type="pct"/>
            <w:vAlign w:val="center"/>
          </w:tcPr>
          <w:p w14:paraId="722C6D74" w14:textId="23881AC8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00" w:type="pct"/>
            <w:vAlign w:val="center"/>
          </w:tcPr>
          <w:p w14:paraId="2D6FE4B7" w14:textId="4D08128C" w:rsidR="00DD4FFA" w:rsidRPr="00D46F70" w:rsidRDefault="00DD4FFA" w:rsidP="00DD4FFA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267" w:type="pct"/>
            <w:vAlign w:val="center"/>
          </w:tcPr>
          <w:p w14:paraId="38A617C6" w14:textId="428C7786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68" w:type="pct"/>
            <w:gridSpan w:val="2"/>
            <w:vAlign w:val="center"/>
          </w:tcPr>
          <w:p w14:paraId="56EAD1DB" w14:textId="281D0AD7" w:rsidR="00DD4FFA" w:rsidRPr="00D46F70" w:rsidRDefault="00DD4FFA" w:rsidP="00DD4FFA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310" w:type="pct"/>
            <w:vAlign w:val="center"/>
          </w:tcPr>
          <w:p w14:paraId="0981B0FA" w14:textId="4F643EFF" w:rsidR="00DD4FFA" w:rsidRPr="00D46F70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96" w:type="pct"/>
            <w:vAlign w:val="center"/>
          </w:tcPr>
          <w:p w14:paraId="296D3A3E" w14:textId="77777777" w:rsidR="00DD4FFA" w:rsidRDefault="00DD4FFA" w:rsidP="00DD4FFA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Elektrik ve Bakım İşlerinde İSG</w:t>
            </w:r>
          </w:p>
          <w:p w14:paraId="4F6F284F" w14:textId="5E601E16" w:rsidR="00DD4FFA" w:rsidRPr="00D46F70" w:rsidRDefault="00DD4FFA" w:rsidP="00DD4FF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65" w:type="pct"/>
            <w:gridSpan w:val="2"/>
            <w:vAlign w:val="center"/>
          </w:tcPr>
          <w:p w14:paraId="766A2F18" w14:textId="286F095C" w:rsidR="00DD4FFA" w:rsidRPr="00D46F70" w:rsidRDefault="00DD4FFA" w:rsidP="00DD4FFA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sz w:val="15"/>
                <w:szCs w:val="15"/>
              </w:rPr>
              <w:t>ED-Z-8</w:t>
            </w:r>
          </w:p>
        </w:tc>
      </w:tr>
      <w:tr w:rsidR="003D5F0F" w:rsidRPr="00D46F70" w14:paraId="03CC8440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5546B500" w14:textId="77777777" w:rsidR="003D5F0F" w:rsidRPr="00D46F70" w:rsidRDefault="003D5F0F" w:rsidP="003D5F0F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0.45-11.30</w:t>
            </w:r>
          </w:p>
        </w:tc>
        <w:tc>
          <w:tcPr>
            <w:tcW w:w="773" w:type="pct"/>
            <w:vAlign w:val="center"/>
          </w:tcPr>
          <w:p w14:paraId="7CCFF540" w14:textId="77777777" w:rsidR="003D5F0F" w:rsidRDefault="003D5F0F" w:rsidP="003D5F0F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İş Hijyeni</w:t>
            </w:r>
          </w:p>
          <w:p w14:paraId="149AACC0" w14:textId="51008D5D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16" w:type="pct"/>
            <w:vAlign w:val="center"/>
          </w:tcPr>
          <w:p w14:paraId="0CE1FCDF" w14:textId="0EABCC56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786" w:type="pct"/>
            <w:gridSpan w:val="2"/>
            <w:vAlign w:val="center"/>
          </w:tcPr>
          <w:p w14:paraId="2F909694" w14:textId="77777777" w:rsidR="003D5F0F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 Güvenliği Mevzuatı</w:t>
            </w:r>
          </w:p>
          <w:p w14:paraId="54AEB68D" w14:textId="58ED8B5F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16" w:type="pct"/>
            <w:vAlign w:val="center"/>
          </w:tcPr>
          <w:p w14:paraId="4D9E1A43" w14:textId="37784133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00" w:type="pct"/>
            <w:vAlign w:val="center"/>
          </w:tcPr>
          <w:p w14:paraId="66CDA8AF" w14:textId="49BC613F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67" w:type="pct"/>
            <w:vAlign w:val="center"/>
          </w:tcPr>
          <w:p w14:paraId="7ACD3C27" w14:textId="1C3F46D1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68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51764" w14:textId="7D359452" w:rsidR="003D5F0F" w:rsidRPr="00D46F70" w:rsidRDefault="003D5F0F" w:rsidP="003D5F0F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310" w:type="pct"/>
            <w:vAlign w:val="center"/>
          </w:tcPr>
          <w:p w14:paraId="2B3F5D27" w14:textId="53D192BA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96" w:type="pct"/>
            <w:vAlign w:val="center"/>
          </w:tcPr>
          <w:p w14:paraId="46C6E052" w14:textId="77777777" w:rsidR="003D5F0F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Elektrik ve Bakım İşlerinde İSG</w:t>
            </w:r>
          </w:p>
          <w:p w14:paraId="38E56487" w14:textId="569871B8" w:rsidR="003D5F0F" w:rsidRPr="00D46F70" w:rsidRDefault="003D5F0F" w:rsidP="003D5F0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65" w:type="pct"/>
            <w:gridSpan w:val="2"/>
            <w:vAlign w:val="center"/>
          </w:tcPr>
          <w:p w14:paraId="534E7432" w14:textId="314F8812" w:rsidR="003D5F0F" w:rsidRPr="00D46F70" w:rsidRDefault="003D5F0F" w:rsidP="003D5F0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sz w:val="15"/>
                <w:szCs w:val="15"/>
              </w:rPr>
              <w:t>ED-Z-8</w:t>
            </w:r>
          </w:p>
        </w:tc>
      </w:tr>
      <w:tr w:rsidR="003D5F0F" w:rsidRPr="00D46F70" w14:paraId="44A39C6B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57FA35CF" w14:textId="77777777" w:rsidR="003D5F0F" w:rsidRPr="00D46F70" w:rsidRDefault="003D5F0F" w:rsidP="003D5F0F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1.40-12.25</w:t>
            </w:r>
          </w:p>
        </w:tc>
        <w:tc>
          <w:tcPr>
            <w:tcW w:w="773" w:type="pct"/>
            <w:vAlign w:val="center"/>
          </w:tcPr>
          <w:p w14:paraId="1D3BFF08" w14:textId="77777777" w:rsidR="003D5F0F" w:rsidRDefault="003D5F0F" w:rsidP="003D5F0F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İş Hijyeni</w:t>
            </w:r>
          </w:p>
          <w:p w14:paraId="55A9E5EC" w14:textId="21B38C02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16" w:type="pct"/>
            <w:vAlign w:val="center"/>
          </w:tcPr>
          <w:p w14:paraId="71E67D1A" w14:textId="6FCABBDB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786" w:type="pct"/>
            <w:gridSpan w:val="2"/>
            <w:tcBorders>
              <w:bottom w:val="single" w:sz="4" w:space="0" w:color="auto"/>
            </w:tcBorders>
            <w:vAlign w:val="center"/>
          </w:tcPr>
          <w:p w14:paraId="5FD7FC40" w14:textId="77777777" w:rsidR="003D5F0F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 Güvenliği Mevzuatı</w:t>
            </w:r>
          </w:p>
          <w:p w14:paraId="325A3DA4" w14:textId="7BF50C4C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16" w:type="pct"/>
            <w:vAlign w:val="center"/>
          </w:tcPr>
          <w:p w14:paraId="4AFB8555" w14:textId="1B6A1380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00" w:type="pct"/>
            <w:vAlign w:val="center"/>
          </w:tcPr>
          <w:p w14:paraId="41945185" w14:textId="77777777" w:rsidR="003D5F0F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Arama Kur. ve Yangın Bilgisi</w:t>
            </w:r>
          </w:p>
          <w:p w14:paraId="0D8956D1" w14:textId="720833E1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67" w:type="pct"/>
            <w:vAlign w:val="center"/>
          </w:tcPr>
          <w:p w14:paraId="68D45575" w14:textId="72AE82A2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68" w:type="pct"/>
            <w:gridSpan w:val="2"/>
            <w:vAlign w:val="center"/>
          </w:tcPr>
          <w:p w14:paraId="77633364" w14:textId="65E51395" w:rsidR="003D5F0F" w:rsidRPr="00D46F70" w:rsidRDefault="003D5F0F" w:rsidP="003D5F0F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İngilizce II</w:t>
            </w:r>
          </w:p>
        </w:tc>
        <w:tc>
          <w:tcPr>
            <w:tcW w:w="310" w:type="pct"/>
            <w:vAlign w:val="center"/>
          </w:tcPr>
          <w:p w14:paraId="33B7857B" w14:textId="18E152F4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Çevrimiçi</w:t>
            </w:r>
          </w:p>
        </w:tc>
        <w:tc>
          <w:tcPr>
            <w:tcW w:w="696" w:type="pct"/>
            <w:vAlign w:val="center"/>
          </w:tcPr>
          <w:p w14:paraId="228886CB" w14:textId="7E7F5E2E" w:rsidR="003D5F0F" w:rsidRPr="00D46F70" w:rsidRDefault="003D5F0F" w:rsidP="003D5F0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6AA7DBAE" w14:textId="5E084657" w:rsidR="003D5F0F" w:rsidRPr="00D46F70" w:rsidRDefault="003D5F0F" w:rsidP="003D5F0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3D5F0F" w:rsidRPr="00D46F70" w14:paraId="5D8D05F7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53B49886" w14:textId="77777777" w:rsidR="003D5F0F" w:rsidRPr="00D46F70" w:rsidRDefault="003D5F0F" w:rsidP="003D5F0F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2.35-13.20</w:t>
            </w:r>
          </w:p>
        </w:tc>
        <w:tc>
          <w:tcPr>
            <w:tcW w:w="773" w:type="pct"/>
            <w:vAlign w:val="center"/>
          </w:tcPr>
          <w:p w14:paraId="73702FB0" w14:textId="77777777" w:rsidR="003D5F0F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SG Risk Analizi</w:t>
            </w:r>
          </w:p>
          <w:p w14:paraId="51C72773" w14:textId="31E27B16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16" w:type="pct"/>
            <w:vAlign w:val="center"/>
          </w:tcPr>
          <w:p w14:paraId="60413FB7" w14:textId="4F95BEBD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786" w:type="pct"/>
            <w:gridSpan w:val="2"/>
            <w:vAlign w:val="center"/>
          </w:tcPr>
          <w:p w14:paraId="02E5B2C7" w14:textId="77777777" w:rsidR="003D5F0F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 Güvenliği Mevzuatı</w:t>
            </w:r>
          </w:p>
          <w:p w14:paraId="3659F83E" w14:textId="410836D0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16" w:type="pct"/>
            <w:vAlign w:val="center"/>
          </w:tcPr>
          <w:p w14:paraId="34952C41" w14:textId="4F7AE466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00" w:type="pct"/>
            <w:tcBorders>
              <w:bottom w:val="single" w:sz="4" w:space="0" w:color="auto"/>
            </w:tcBorders>
            <w:vAlign w:val="center"/>
          </w:tcPr>
          <w:p w14:paraId="3FBB3367" w14:textId="77777777" w:rsidR="003D5F0F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Arama Kur. ve Yangın Bilgisi</w:t>
            </w:r>
          </w:p>
          <w:p w14:paraId="09D1AC68" w14:textId="0BAFC938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67" w:type="pct"/>
            <w:vAlign w:val="center"/>
          </w:tcPr>
          <w:p w14:paraId="4BCFB5D2" w14:textId="08337E0B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68" w:type="pct"/>
            <w:gridSpan w:val="2"/>
            <w:vAlign w:val="center"/>
          </w:tcPr>
          <w:p w14:paraId="7A2CF237" w14:textId="202D2441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İngilizce II</w:t>
            </w:r>
          </w:p>
        </w:tc>
        <w:tc>
          <w:tcPr>
            <w:tcW w:w="310" w:type="pct"/>
            <w:vAlign w:val="center"/>
          </w:tcPr>
          <w:p w14:paraId="29551C32" w14:textId="3DF9E1FA" w:rsidR="003D5F0F" w:rsidRPr="00D46F70" w:rsidRDefault="003D5F0F" w:rsidP="003D5F0F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83340">
              <w:rPr>
                <w:rFonts w:cstheme="minorHAnsi"/>
                <w:sz w:val="15"/>
                <w:szCs w:val="15"/>
              </w:rPr>
              <w:t>Çevrimiçi</w:t>
            </w:r>
          </w:p>
        </w:tc>
        <w:tc>
          <w:tcPr>
            <w:tcW w:w="696" w:type="pct"/>
            <w:vAlign w:val="center"/>
          </w:tcPr>
          <w:p w14:paraId="41277983" w14:textId="77777777" w:rsidR="003D5F0F" w:rsidRPr="00D46F70" w:rsidRDefault="003D5F0F" w:rsidP="003D5F0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226D7E25" w14:textId="77777777" w:rsidR="003D5F0F" w:rsidRPr="00D46F70" w:rsidRDefault="003D5F0F" w:rsidP="003D5F0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D6307" w:rsidRPr="00D46F70" w14:paraId="763798BB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062ABB3C" w14:textId="77777777" w:rsidR="00AD6307" w:rsidRPr="00D46F70" w:rsidRDefault="00AD6307" w:rsidP="00AD6307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3.30-14.15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vAlign w:val="center"/>
          </w:tcPr>
          <w:p w14:paraId="5898C70B" w14:textId="77777777" w:rsidR="00AD6307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SG Risk Analizi</w:t>
            </w:r>
          </w:p>
          <w:p w14:paraId="15A34F08" w14:textId="7818D8D8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16" w:type="pct"/>
            <w:vAlign w:val="center"/>
          </w:tcPr>
          <w:p w14:paraId="351BA6B8" w14:textId="60E2B372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786" w:type="pct"/>
            <w:gridSpan w:val="2"/>
            <w:vAlign w:val="center"/>
          </w:tcPr>
          <w:p w14:paraId="6FD0F55B" w14:textId="1198D784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16" w:type="pct"/>
            <w:vAlign w:val="center"/>
          </w:tcPr>
          <w:p w14:paraId="3E618E9C" w14:textId="2BD8E996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00" w:type="pct"/>
            <w:vAlign w:val="center"/>
          </w:tcPr>
          <w:p w14:paraId="3F943971" w14:textId="77777777" w:rsidR="00AD6307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Kariyer Planlama</w:t>
            </w:r>
          </w:p>
          <w:p w14:paraId="47FE1E29" w14:textId="346C7679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67" w:type="pct"/>
            <w:vAlign w:val="center"/>
          </w:tcPr>
          <w:p w14:paraId="7AD7F178" w14:textId="1472056F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68" w:type="pct"/>
            <w:gridSpan w:val="2"/>
            <w:vAlign w:val="center"/>
          </w:tcPr>
          <w:p w14:paraId="3C3C41E6" w14:textId="723A116E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AİİT II</w:t>
            </w:r>
          </w:p>
        </w:tc>
        <w:tc>
          <w:tcPr>
            <w:tcW w:w="310" w:type="pct"/>
            <w:vAlign w:val="center"/>
          </w:tcPr>
          <w:p w14:paraId="6EB8D5BD" w14:textId="365F1228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83340">
              <w:rPr>
                <w:rFonts w:cstheme="minorHAnsi"/>
                <w:sz w:val="15"/>
                <w:szCs w:val="15"/>
              </w:rPr>
              <w:t>Çevrimiçi</w:t>
            </w:r>
          </w:p>
        </w:tc>
        <w:tc>
          <w:tcPr>
            <w:tcW w:w="696" w:type="pct"/>
            <w:vAlign w:val="center"/>
          </w:tcPr>
          <w:p w14:paraId="43ECB4E9" w14:textId="493C2AD4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6AE53538" w14:textId="5374F732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D6307" w:rsidRPr="00D46F70" w14:paraId="7F460EBB" w14:textId="77777777" w:rsidTr="00F40FD6">
        <w:tc>
          <w:tcPr>
            <w:tcW w:w="20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AD6307" w:rsidRPr="00D46F70" w:rsidRDefault="00AD6307" w:rsidP="00AD6307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4.25-15.10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vAlign w:val="center"/>
          </w:tcPr>
          <w:p w14:paraId="6C43CD3A" w14:textId="77777777" w:rsidR="00AD6307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SG Risk Analizi</w:t>
            </w:r>
          </w:p>
          <w:p w14:paraId="6D062488" w14:textId="00252688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16" w:type="pct"/>
            <w:vAlign w:val="center"/>
          </w:tcPr>
          <w:p w14:paraId="1FB457CA" w14:textId="740B0FF3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786" w:type="pct"/>
            <w:gridSpan w:val="2"/>
            <w:tcBorders>
              <w:bottom w:val="single" w:sz="4" w:space="0" w:color="auto"/>
            </w:tcBorders>
            <w:vAlign w:val="center"/>
          </w:tcPr>
          <w:p w14:paraId="4F474FBF" w14:textId="2FC4C5AF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16" w:type="pct"/>
            <w:vAlign w:val="center"/>
          </w:tcPr>
          <w:p w14:paraId="7DCB20D5" w14:textId="3B85FA02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00" w:type="pct"/>
            <w:tcBorders>
              <w:bottom w:val="single" w:sz="4" w:space="0" w:color="auto"/>
            </w:tcBorders>
            <w:vAlign w:val="center"/>
          </w:tcPr>
          <w:p w14:paraId="4AB61807" w14:textId="77777777" w:rsidR="00AD6307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Kariyer Planlama</w:t>
            </w:r>
          </w:p>
          <w:p w14:paraId="4178392F" w14:textId="46C4ABDE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67" w:type="pct"/>
            <w:vAlign w:val="center"/>
          </w:tcPr>
          <w:p w14:paraId="3C3689BB" w14:textId="75473688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68" w:type="pct"/>
            <w:gridSpan w:val="2"/>
            <w:vAlign w:val="center"/>
          </w:tcPr>
          <w:p w14:paraId="4881CF38" w14:textId="1D42E6BC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AİİT II</w:t>
            </w:r>
          </w:p>
        </w:tc>
        <w:tc>
          <w:tcPr>
            <w:tcW w:w="310" w:type="pct"/>
            <w:vAlign w:val="center"/>
          </w:tcPr>
          <w:p w14:paraId="36F76160" w14:textId="7848564E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83340">
              <w:rPr>
                <w:rFonts w:cstheme="minorHAnsi"/>
                <w:sz w:val="15"/>
                <w:szCs w:val="15"/>
              </w:rPr>
              <w:t>Çevrimiçi</w:t>
            </w:r>
          </w:p>
        </w:tc>
        <w:tc>
          <w:tcPr>
            <w:tcW w:w="696" w:type="pct"/>
            <w:tcBorders>
              <w:bottom w:val="single" w:sz="4" w:space="0" w:color="auto"/>
            </w:tcBorders>
            <w:vAlign w:val="center"/>
          </w:tcPr>
          <w:p w14:paraId="4B5F6509" w14:textId="61A3AE4A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25B3D6D9" w14:textId="2443F5E9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D6307" w:rsidRPr="00D46F70" w14:paraId="4B3D2FD1" w14:textId="77777777" w:rsidTr="00F40FD6">
        <w:trPr>
          <w:trHeight w:val="478"/>
        </w:trPr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2E91C914" w14:textId="77777777" w:rsidR="00AD6307" w:rsidRPr="00D46F70" w:rsidRDefault="00AD6307" w:rsidP="00AD6307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5.20-16.05</w:t>
            </w:r>
          </w:p>
        </w:tc>
        <w:tc>
          <w:tcPr>
            <w:tcW w:w="773" w:type="pct"/>
            <w:vAlign w:val="center"/>
          </w:tcPr>
          <w:p w14:paraId="29DBC169" w14:textId="2674B775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16" w:type="pct"/>
            <w:vAlign w:val="center"/>
          </w:tcPr>
          <w:p w14:paraId="6E979502" w14:textId="66F2B951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86" w:type="pct"/>
            <w:gridSpan w:val="2"/>
            <w:vAlign w:val="center"/>
          </w:tcPr>
          <w:p w14:paraId="483C72F3" w14:textId="58CD7FC8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16" w:type="pct"/>
            <w:vAlign w:val="center"/>
          </w:tcPr>
          <w:p w14:paraId="5212AC9E" w14:textId="1DD4E264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00" w:type="pct"/>
            <w:tcBorders>
              <w:bottom w:val="single" w:sz="4" w:space="0" w:color="auto"/>
            </w:tcBorders>
            <w:vAlign w:val="center"/>
          </w:tcPr>
          <w:p w14:paraId="71ED229D" w14:textId="46C2803A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67" w:type="pct"/>
            <w:vAlign w:val="center"/>
          </w:tcPr>
          <w:p w14:paraId="3155CE22" w14:textId="4803FCFC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68" w:type="pct"/>
            <w:gridSpan w:val="2"/>
            <w:vAlign w:val="center"/>
          </w:tcPr>
          <w:p w14:paraId="5EEBF4A6" w14:textId="6EB2D0F8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Türk Dili II</w:t>
            </w:r>
          </w:p>
        </w:tc>
        <w:tc>
          <w:tcPr>
            <w:tcW w:w="310" w:type="pct"/>
            <w:vAlign w:val="center"/>
          </w:tcPr>
          <w:p w14:paraId="1D156617" w14:textId="0A23DD02" w:rsidR="00AD6307" w:rsidRPr="00D46F70" w:rsidRDefault="00AD6307" w:rsidP="00AD6307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83340">
              <w:rPr>
                <w:rFonts w:cstheme="minorHAnsi"/>
                <w:sz w:val="15"/>
                <w:szCs w:val="15"/>
              </w:rPr>
              <w:t>Çevrimiçi</w:t>
            </w:r>
          </w:p>
        </w:tc>
        <w:tc>
          <w:tcPr>
            <w:tcW w:w="696" w:type="pct"/>
            <w:vAlign w:val="center"/>
          </w:tcPr>
          <w:p w14:paraId="58FA3567" w14:textId="5F623FBF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11DFA157" w14:textId="38139340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D6307" w:rsidRPr="00D46F70" w14:paraId="0021CFD2" w14:textId="77777777" w:rsidTr="00F40FD6">
        <w:tc>
          <w:tcPr>
            <w:tcW w:w="203" w:type="pct"/>
            <w:shd w:val="clear" w:color="auto" w:fill="D9D9D9" w:themeFill="background1" w:themeFillShade="D9"/>
            <w:vAlign w:val="center"/>
          </w:tcPr>
          <w:p w14:paraId="05603B06" w14:textId="77777777" w:rsidR="00AD6307" w:rsidRPr="00D46F70" w:rsidRDefault="00AD6307" w:rsidP="00AD6307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6.10-16.55</w:t>
            </w:r>
          </w:p>
        </w:tc>
        <w:tc>
          <w:tcPr>
            <w:tcW w:w="773" w:type="pct"/>
            <w:vAlign w:val="center"/>
          </w:tcPr>
          <w:p w14:paraId="57C4FD57" w14:textId="4796CB66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" w:type="pct"/>
            <w:vAlign w:val="center"/>
          </w:tcPr>
          <w:p w14:paraId="3B37DA3B" w14:textId="08BC3B8F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86" w:type="pct"/>
            <w:gridSpan w:val="2"/>
            <w:vAlign w:val="center"/>
          </w:tcPr>
          <w:p w14:paraId="68BBEB4A" w14:textId="5EAC1364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" w:type="pct"/>
            <w:vAlign w:val="center"/>
          </w:tcPr>
          <w:p w14:paraId="0C3E5844" w14:textId="0AFDCAA2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00" w:type="pct"/>
            <w:vAlign w:val="center"/>
          </w:tcPr>
          <w:p w14:paraId="4ECCEF23" w14:textId="2EBE1E18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7" w:type="pct"/>
            <w:vAlign w:val="center"/>
          </w:tcPr>
          <w:p w14:paraId="26FEE1AA" w14:textId="5C0D39DE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sz w:val="15"/>
                <w:szCs w:val="15"/>
              </w:rPr>
              <w:t>ED-Z-8</w:t>
            </w:r>
          </w:p>
        </w:tc>
        <w:tc>
          <w:tcPr>
            <w:tcW w:w="668" w:type="pct"/>
            <w:gridSpan w:val="2"/>
            <w:vAlign w:val="center"/>
          </w:tcPr>
          <w:p w14:paraId="1B240955" w14:textId="475991EA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5"/>
                <w:szCs w:val="15"/>
              </w:rPr>
              <w:t>Türk Dili II</w:t>
            </w:r>
          </w:p>
        </w:tc>
        <w:tc>
          <w:tcPr>
            <w:tcW w:w="310" w:type="pct"/>
            <w:vAlign w:val="center"/>
          </w:tcPr>
          <w:p w14:paraId="5086BBCC" w14:textId="1CE25425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83340">
              <w:rPr>
                <w:rFonts w:cstheme="minorHAnsi"/>
                <w:sz w:val="15"/>
                <w:szCs w:val="15"/>
              </w:rPr>
              <w:t>Çevrimiçi</w:t>
            </w:r>
          </w:p>
        </w:tc>
        <w:tc>
          <w:tcPr>
            <w:tcW w:w="696" w:type="pct"/>
            <w:vAlign w:val="center"/>
          </w:tcPr>
          <w:p w14:paraId="5BDF6A9B" w14:textId="53C3C37D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2509B2EC" w14:textId="4A08362F" w:rsidR="00AD6307" w:rsidRPr="00D46F70" w:rsidRDefault="00AD6307" w:rsidP="00AD630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D6307" w14:paraId="5CEE5F84" w14:textId="77777777" w:rsidTr="00277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7" w:type="pct"/>
        </w:trPr>
        <w:tc>
          <w:tcPr>
            <w:tcW w:w="1656" w:type="pct"/>
            <w:gridSpan w:val="4"/>
          </w:tcPr>
          <w:p w14:paraId="2F8E9F85" w14:textId="77777777" w:rsidR="00AD6307" w:rsidRDefault="00AD6307" w:rsidP="00AD6307">
            <w:pPr>
              <w:jc w:val="center"/>
              <w:rPr>
                <w:b/>
              </w:rPr>
            </w:pPr>
          </w:p>
          <w:p w14:paraId="14F58722" w14:textId="77777777" w:rsidR="00AD6307" w:rsidRDefault="00AD6307" w:rsidP="00AD6307">
            <w:pPr>
              <w:jc w:val="center"/>
              <w:rPr>
                <w:b/>
              </w:rPr>
            </w:pPr>
          </w:p>
          <w:p w14:paraId="3388E946" w14:textId="0D8A7D4C" w:rsidR="00AD6307" w:rsidRPr="008F1F17" w:rsidRDefault="00AD6307" w:rsidP="00AD6307">
            <w:pPr>
              <w:jc w:val="center"/>
              <w:rPr>
                <w:b/>
              </w:rPr>
            </w:pPr>
            <w:r w:rsidRPr="008F1F17">
              <w:rPr>
                <w:b/>
              </w:rPr>
              <w:t>BÖLÜM BAŞKANI</w:t>
            </w:r>
          </w:p>
          <w:p w14:paraId="2669FDFE" w14:textId="4E51C290" w:rsidR="00AD6307" w:rsidRDefault="00AD6307" w:rsidP="00AD6307">
            <w:pPr>
              <w:jc w:val="center"/>
            </w:pPr>
            <w:r>
              <w:t>Doç. Dr. Yasemin BAYĞU YILDIZ</w:t>
            </w:r>
          </w:p>
        </w:tc>
        <w:tc>
          <w:tcPr>
            <w:tcW w:w="1658" w:type="pct"/>
            <w:gridSpan w:val="5"/>
          </w:tcPr>
          <w:p w14:paraId="4B41D1C3" w14:textId="77777777" w:rsidR="00AD6307" w:rsidRDefault="00AD6307" w:rsidP="00AD6307"/>
        </w:tc>
        <w:tc>
          <w:tcPr>
            <w:tcW w:w="1659" w:type="pct"/>
            <w:gridSpan w:val="4"/>
          </w:tcPr>
          <w:p w14:paraId="066B3DE0" w14:textId="77777777" w:rsidR="00AD6307" w:rsidRDefault="00AD6307" w:rsidP="00AD6307">
            <w:pPr>
              <w:jc w:val="center"/>
              <w:rPr>
                <w:b/>
              </w:rPr>
            </w:pPr>
          </w:p>
          <w:p w14:paraId="1019CF59" w14:textId="77777777" w:rsidR="00AD6307" w:rsidRDefault="00AD6307" w:rsidP="00AD6307">
            <w:pPr>
              <w:jc w:val="center"/>
              <w:rPr>
                <w:b/>
              </w:rPr>
            </w:pPr>
          </w:p>
          <w:p w14:paraId="5AAD9715" w14:textId="77777777" w:rsidR="00191B1E" w:rsidRPr="00191B1E" w:rsidRDefault="00191B1E" w:rsidP="00191B1E">
            <w:pPr>
              <w:jc w:val="center"/>
              <w:rPr>
                <w:bCs/>
              </w:rPr>
            </w:pPr>
            <w:r w:rsidRPr="00191B1E">
              <w:rPr>
                <w:bCs/>
              </w:rPr>
              <w:t>MÜDÜR</w:t>
            </w:r>
          </w:p>
          <w:p w14:paraId="580F459C" w14:textId="5089F883" w:rsidR="00AD6307" w:rsidRDefault="00191B1E" w:rsidP="00191B1E">
            <w:pPr>
              <w:jc w:val="center"/>
            </w:pPr>
            <w:r w:rsidRPr="00191B1E">
              <w:rPr>
                <w:bCs/>
              </w:rPr>
              <w:t>Dr. Öğr. Üyesi Mehmet Ulaş KOYUNCUĞLU</w:t>
            </w:r>
          </w:p>
        </w:tc>
      </w:tr>
    </w:tbl>
    <w:p w14:paraId="3FD32FBB" w14:textId="77777777" w:rsidR="00F05E18" w:rsidRDefault="00F05E18" w:rsidP="00337C09"/>
    <w:sectPr w:rsidR="00F05E18" w:rsidSect="00960D8C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M3MjK3NLcwMLRQ0lEKTi0uzszPAykwrAUA4I7N0iwAAAA="/>
  </w:docVars>
  <w:rsids>
    <w:rsidRoot w:val="00000299"/>
    <w:rsid w:val="00000299"/>
    <w:rsid w:val="00006D0C"/>
    <w:rsid w:val="00016834"/>
    <w:rsid w:val="00020247"/>
    <w:rsid w:val="000251AC"/>
    <w:rsid w:val="0004537F"/>
    <w:rsid w:val="00082CB4"/>
    <w:rsid w:val="00084ED8"/>
    <w:rsid w:val="00084F3B"/>
    <w:rsid w:val="00086F04"/>
    <w:rsid w:val="000D7750"/>
    <w:rsid w:val="000E63ED"/>
    <w:rsid w:val="00105286"/>
    <w:rsid w:val="00114099"/>
    <w:rsid w:val="00184416"/>
    <w:rsid w:val="00191B1E"/>
    <w:rsid w:val="001B40EC"/>
    <w:rsid w:val="001B4E9E"/>
    <w:rsid w:val="001C5486"/>
    <w:rsid w:val="001D3924"/>
    <w:rsid w:val="001F5E03"/>
    <w:rsid w:val="00222623"/>
    <w:rsid w:val="002773F1"/>
    <w:rsid w:val="002779C4"/>
    <w:rsid w:val="002A49E3"/>
    <w:rsid w:val="002B24C0"/>
    <w:rsid w:val="002E6998"/>
    <w:rsid w:val="002F1F01"/>
    <w:rsid w:val="00312FE2"/>
    <w:rsid w:val="00314394"/>
    <w:rsid w:val="00337C09"/>
    <w:rsid w:val="00374835"/>
    <w:rsid w:val="00377E41"/>
    <w:rsid w:val="0038209B"/>
    <w:rsid w:val="003B3A79"/>
    <w:rsid w:val="003B5381"/>
    <w:rsid w:val="003C0988"/>
    <w:rsid w:val="003C54BF"/>
    <w:rsid w:val="003D01BF"/>
    <w:rsid w:val="003D1F2E"/>
    <w:rsid w:val="003D5F0F"/>
    <w:rsid w:val="003E4610"/>
    <w:rsid w:val="003F49C3"/>
    <w:rsid w:val="00427473"/>
    <w:rsid w:val="00441B5E"/>
    <w:rsid w:val="00445B79"/>
    <w:rsid w:val="00476F56"/>
    <w:rsid w:val="0049757A"/>
    <w:rsid w:val="004B0E70"/>
    <w:rsid w:val="004B52A2"/>
    <w:rsid w:val="004D0C90"/>
    <w:rsid w:val="004D132A"/>
    <w:rsid w:val="004E25B2"/>
    <w:rsid w:val="005002A4"/>
    <w:rsid w:val="0054401D"/>
    <w:rsid w:val="0055206E"/>
    <w:rsid w:val="0055772E"/>
    <w:rsid w:val="00561FBF"/>
    <w:rsid w:val="00574A2C"/>
    <w:rsid w:val="0059324A"/>
    <w:rsid w:val="005B1658"/>
    <w:rsid w:val="005B5151"/>
    <w:rsid w:val="005C2C03"/>
    <w:rsid w:val="005C51A1"/>
    <w:rsid w:val="005C7CE3"/>
    <w:rsid w:val="005F0AA7"/>
    <w:rsid w:val="00612773"/>
    <w:rsid w:val="00640024"/>
    <w:rsid w:val="00645DB6"/>
    <w:rsid w:val="00657D97"/>
    <w:rsid w:val="006730BE"/>
    <w:rsid w:val="006A0028"/>
    <w:rsid w:val="006B44CA"/>
    <w:rsid w:val="006C20CA"/>
    <w:rsid w:val="006F0E88"/>
    <w:rsid w:val="006F50F7"/>
    <w:rsid w:val="0074758F"/>
    <w:rsid w:val="007558E7"/>
    <w:rsid w:val="007A756B"/>
    <w:rsid w:val="007F5EF9"/>
    <w:rsid w:val="00821D33"/>
    <w:rsid w:val="008260E3"/>
    <w:rsid w:val="008913EF"/>
    <w:rsid w:val="008F1F17"/>
    <w:rsid w:val="00900EE4"/>
    <w:rsid w:val="0090380D"/>
    <w:rsid w:val="009062AD"/>
    <w:rsid w:val="009515D8"/>
    <w:rsid w:val="00960D8C"/>
    <w:rsid w:val="009C583A"/>
    <w:rsid w:val="009D0F2A"/>
    <w:rsid w:val="009D36A5"/>
    <w:rsid w:val="009E7D11"/>
    <w:rsid w:val="009F1F45"/>
    <w:rsid w:val="00A10200"/>
    <w:rsid w:val="00A42EC7"/>
    <w:rsid w:val="00A73999"/>
    <w:rsid w:val="00AD6307"/>
    <w:rsid w:val="00B17598"/>
    <w:rsid w:val="00B22634"/>
    <w:rsid w:val="00B41791"/>
    <w:rsid w:val="00B46F76"/>
    <w:rsid w:val="00B73C3E"/>
    <w:rsid w:val="00B95FCA"/>
    <w:rsid w:val="00B97D47"/>
    <w:rsid w:val="00BA33F7"/>
    <w:rsid w:val="00BB3345"/>
    <w:rsid w:val="00BB7A0E"/>
    <w:rsid w:val="00BD1658"/>
    <w:rsid w:val="00BF762B"/>
    <w:rsid w:val="00C446C6"/>
    <w:rsid w:val="00C44C87"/>
    <w:rsid w:val="00C6060E"/>
    <w:rsid w:val="00C82BB8"/>
    <w:rsid w:val="00C857F3"/>
    <w:rsid w:val="00C858C3"/>
    <w:rsid w:val="00CA326F"/>
    <w:rsid w:val="00D23B90"/>
    <w:rsid w:val="00D46F70"/>
    <w:rsid w:val="00DA18E8"/>
    <w:rsid w:val="00DA58EF"/>
    <w:rsid w:val="00DD4FFA"/>
    <w:rsid w:val="00DE4B7F"/>
    <w:rsid w:val="00E31075"/>
    <w:rsid w:val="00E80D91"/>
    <w:rsid w:val="00EA2770"/>
    <w:rsid w:val="00EC2F06"/>
    <w:rsid w:val="00EE4B93"/>
    <w:rsid w:val="00F05E18"/>
    <w:rsid w:val="00F20E38"/>
    <w:rsid w:val="00F27146"/>
    <w:rsid w:val="00F31413"/>
    <w:rsid w:val="00F33AB5"/>
    <w:rsid w:val="00F360D7"/>
    <w:rsid w:val="00F40FD6"/>
    <w:rsid w:val="00FA07C4"/>
    <w:rsid w:val="00FB274F"/>
    <w:rsid w:val="00FD4946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530680DF-68A6-4FC1-872A-7EE83A1D7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57E833-CC01-46A3-A6F6-467F2E8F8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Çağrı Çağırgan</cp:lastModifiedBy>
  <cp:revision>15</cp:revision>
  <dcterms:created xsi:type="dcterms:W3CDTF">2026-01-20T16:41:00Z</dcterms:created>
  <dcterms:modified xsi:type="dcterms:W3CDTF">2026-01-30T06:56:00Z</dcterms:modified>
</cp:coreProperties>
</file>